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6BE" w:rsidRDefault="00D036BE" w:rsidP="00D036BE">
      <w:pPr>
        <w:spacing w:after="0" w:line="240" w:lineRule="auto"/>
        <w:ind w:left="4956" w:firstLine="708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П</w:t>
      </w:r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риложение 1</w:t>
      </w:r>
    </w:p>
    <w:p w:rsidR="00D036BE" w:rsidRDefault="00D036BE" w:rsidP="00D036BE">
      <w:pPr>
        <w:spacing w:after="0" w:line="240" w:lineRule="auto"/>
        <w:ind w:left="4956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к письму ГБУЗ ЦМП  </w:t>
      </w:r>
    </w:p>
    <w:p w:rsidR="00D036BE" w:rsidRPr="00D036BE" w:rsidRDefault="00D036BE" w:rsidP="00D036BE">
      <w:pPr>
        <w:spacing w:after="0" w:line="240" w:lineRule="auto"/>
        <w:ind w:left="4956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от</w:t>
      </w:r>
      <w:r w:rsidR="008D3F0D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22.07.2019 г. № 01-16/422</w:t>
      </w:r>
      <w:bookmarkStart w:id="0" w:name="_GoBack"/>
      <w:bookmarkEnd w:id="0"/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ab/>
      </w:r>
    </w:p>
    <w:p w:rsidR="00D036BE" w:rsidRDefault="00D036BE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</w:p>
    <w:p w:rsidR="00D036BE" w:rsidRDefault="00D036BE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Что нужно знать о диспансеризации</w:t>
      </w:r>
      <w:r w:rsidR="00483302"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?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5C5741" w:rsidRPr="00483302" w:rsidRDefault="005C5741" w:rsidP="00483302">
      <w:pPr>
        <w:pStyle w:val="a6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В нашей стране проводятся профилактические медицинские осмотры и диспансеризация следующих групп взрослого населения (в возрасте от 18 лет и старше):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не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обучающиеся в образовательных организациях по очной форме.</w:t>
      </w:r>
    </w:p>
    <w:p w:rsidR="00483302" w:rsidRDefault="00483302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Pr="00483302" w:rsidRDefault="00D74D5A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Профилактический медицинский осмотр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оводится в целях раннего (своевременного) выявления состояний, заболеваний и факторов риска их развития, немедицинского потребления наркотических средств и психотропных веществ, а также в целях определения групп здоровья и выработки рекомендаций для пациентов.</w:t>
      </w:r>
    </w:p>
    <w:p w:rsidR="00483302" w:rsidRDefault="00483302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Default="00D74D5A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Диспансеризация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едставляет собой комплекс мероприятий, включающий в себя профилактический медицинский осмотр и дополнительные методы обследований, проводимых в целях оценки состояния здоровья (включая определение группы здоровья и группы диспансерного наблюдения).</w:t>
      </w:r>
    </w:p>
    <w:p w:rsidR="00483302" w:rsidRPr="00483302" w:rsidRDefault="00483302" w:rsidP="00483302">
      <w:pPr>
        <w:pStyle w:val="a6"/>
      </w:pPr>
    </w:p>
    <w:p w:rsidR="00B66849" w:rsidRPr="00483302" w:rsidRDefault="00B66849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Основные цели </w:t>
      </w:r>
      <w:r w:rsidR="00320215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1. Ранее выявление 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и профилактика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хронических неинфекционных заболеваний, являющихся основными причинами инвалидности и преждевременной смертности населения Российской Федерации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болезни системы кровообращения и, в первую очередь, ишемическая болезнь сердца и цереброваскулярные заболе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злокачественные новообразо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сахарный диабет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хронические болезни легких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Указанные болезни обуславливают более 75% всей смертности населения нашей страны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2. Выявление и коррекция основных факторов риска развития указанных заболеваний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артериального давле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холестерина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lastRenderedPageBreak/>
        <w:t>· повышенный уровень глюкозы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курение табака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агубное потребление алкогол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нерациональное питание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низкая физическая активность;</w:t>
      </w:r>
    </w:p>
    <w:p w:rsid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избыточная масса тела или ожирение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;</w:t>
      </w:r>
    </w:p>
    <w:p w:rsidR="00B66849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· </w:t>
      </w:r>
      <w:r w:rsidRPr="00483302">
        <w:rPr>
          <w:rFonts w:ascii="Times New Roman" w:hAnsi="Times New Roman" w:cs="Times New Roman"/>
          <w:sz w:val="28"/>
        </w:rPr>
        <w:t>риска потребления наркотических средств и психотропных веществ без назначения врача</w:t>
      </w:r>
      <w:r w:rsidR="00B6684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.</w:t>
      </w:r>
    </w:p>
    <w:p w:rsidR="00483302" w:rsidRP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Как проводится</w:t>
      </w:r>
      <w:r w:rsidR="00B66849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 диспансеризация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</w:t>
      </w:r>
      <w:r w:rsidR="00B66849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спансеризация проводится в два этапа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Первы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(скрининг) проводится с целью выявления у граждан признаков хронических неинфекционных заболеваний, факторов риска их развития, а также медицинских показаний к выполнению дополнительных обследований и осмотров врачами-специалистами для уточнения диагноза (состояния)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Второ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проводится с целью дополнительного обследования и уточнения диагноза заболевания (состояния), проведения углубленного профилактического консультирования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Результаты </w:t>
      </w:r>
      <w:r w:rsidR="003242F8"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>диспансеризации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о итогам </w:t>
      </w:r>
      <w:r w:rsidR="003242F8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определяются следующие группы состояния здоровь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отсутствуют факторы риска их развития </w:t>
      </w:r>
      <w:r w:rsidR="00483302" w:rsidRPr="00483302">
        <w:rPr>
          <w:rFonts w:ascii="Times New Roman" w:hAnsi="Times New Roman" w:cs="Times New Roman"/>
          <w:sz w:val="28"/>
        </w:rPr>
        <w:t>при низком или среднем абсолютном сердечно-сосудистом риске</w:t>
      </w:r>
      <w:r w:rsidR="00483302" w:rsidRPr="00483302">
        <w:rPr>
          <w:rFonts w:ascii="Times New Roman" w:eastAsia="Times New Roman" w:hAnsi="Times New Roman" w:cs="Times New Roman"/>
          <w:sz w:val="36"/>
          <w:szCs w:val="24"/>
          <w:lang w:eastAsia="ru-RU"/>
        </w:rPr>
        <w:t xml:space="preserve">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 которые не нуждаются в диспансерном наблюдении</w:t>
      </w:r>
      <w:r w:rsidR="00483302" w:rsidRPr="00483302">
        <w:t xml:space="preserve"> </w:t>
      </w:r>
      <w:r w:rsidR="00483302" w:rsidRPr="00483302">
        <w:rPr>
          <w:rFonts w:ascii="Times New Roman" w:hAnsi="Times New Roman" w:cs="Times New Roman"/>
          <w:sz w:val="28"/>
          <w:szCs w:val="28"/>
        </w:rPr>
        <w:t>по поводу других заболеваний</w:t>
      </w:r>
      <w:r w:rsidRPr="0048330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но имеются факторы риска их развития при высоком или очень высоком </w:t>
      </w:r>
      <w:r w:rsidR="00483302" w:rsidRPr="00483302">
        <w:rPr>
          <w:rFonts w:ascii="Times New Roman" w:hAnsi="Times New Roman" w:cs="Times New Roman"/>
          <w:sz w:val="28"/>
        </w:rPr>
        <w:t>абсолютном</w:t>
      </w:r>
      <w:r w:rsidR="00483302" w:rsidRPr="00483302">
        <w:rPr>
          <w:sz w:val="28"/>
        </w:rPr>
        <w:t xml:space="preserve">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сердечно-сосудистом риске и которые не нуждаются в диспансерном наблюдении по поводу других заболеваний (состояний);</w:t>
      </w:r>
    </w:p>
    <w:p w:rsidR="00B66849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имеющие заболевания (состояния), требующие установления диспансерного наблюдения или оказания специализированной, в том числе высокотехнологичной,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медицинской помощи, а также граждане с подозрением на эти заболевания</w:t>
      </w:r>
      <w:r w:rsidR="00A36B1C">
        <w:t xml:space="preserve">), </w:t>
      </w:r>
      <w:r w:rsidR="00A36B1C" w:rsidRPr="00A36B1C">
        <w:rPr>
          <w:rFonts w:ascii="Times New Roman" w:hAnsi="Times New Roman" w:cs="Times New Roman"/>
          <w:sz w:val="28"/>
          <w:szCs w:val="28"/>
        </w:rPr>
        <w:t>нуждающиеся в дополнительном обследовании</w:t>
      </w:r>
      <w:r w:rsidR="00A36B1C" w:rsidRPr="00A36B1C">
        <w:rPr>
          <w:rFonts w:ascii="Times New Roman" w:eastAsia="Times New Roman" w:hAnsi="Times New Roman" w:cs="Times New Roman"/>
          <w:color w:val="505053"/>
          <w:sz w:val="28"/>
          <w:szCs w:val="28"/>
          <w:lang w:eastAsia="ru-RU"/>
        </w:rPr>
        <w:t>.</w:t>
      </w:r>
    </w:p>
    <w:p w:rsidR="00A36B1C" w:rsidRPr="00483302" w:rsidRDefault="00A36B1C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Где </w:t>
      </w:r>
      <w:r w:rsidR="0082548D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и когда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можно пройти </w:t>
      </w:r>
      <w:r w:rsidR="007757D1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ий медицинский осмотр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ю</w:t>
      </w:r>
    </w:p>
    <w:p w:rsidR="002A3DC0" w:rsidRPr="00483302" w:rsidRDefault="0082548D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>
        <w:rPr>
          <w:rFonts w:ascii="Times New Roman" w:hAnsi="Times New Roman" w:cs="Times New Roman"/>
          <w:sz w:val="28"/>
          <w:szCs w:val="24"/>
        </w:rPr>
        <w:t>П</w:t>
      </w:r>
      <w:r w:rsidR="002A3DC0" w:rsidRPr="00483302">
        <w:rPr>
          <w:rFonts w:ascii="Times New Roman" w:hAnsi="Times New Roman" w:cs="Times New Roman"/>
          <w:sz w:val="28"/>
          <w:szCs w:val="24"/>
        </w:rPr>
        <w:t>ро</w:t>
      </w:r>
      <w:r>
        <w:rPr>
          <w:rFonts w:ascii="Times New Roman" w:hAnsi="Times New Roman" w:cs="Times New Roman"/>
          <w:sz w:val="28"/>
          <w:szCs w:val="24"/>
        </w:rPr>
        <w:t>йти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рофилактический медицинский осмотр и диспансеризацию </w:t>
      </w:r>
      <w:r>
        <w:rPr>
          <w:rFonts w:ascii="Times New Roman" w:hAnsi="Times New Roman" w:cs="Times New Roman"/>
          <w:sz w:val="28"/>
          <w:szCs w:val="24"/>
        </w:rPr>
        <w:t xml:space="preserve">можно 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в медицинской организации, в которой </w:t>
      </w:r>
      <w:r>
        <w:rPr>
          <w:rFonts w:ascii="Times New Roman" w:hAnsi="Times New Roman" w:cs="Times New Roman"/>
          <w:sz w:val="28"/>
          <w:szCs w:val="24"/>
        </w:rPr>
        <w:t>Вы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олуча</w:t>
      </w:r>
      <w:r>
        <w:rPr>
          <w:rFonts w:ascii="Times New Roman" w:hAnsi="Times New Roman" w:cs="Times New Roman"/>
          <w:sz w:val="28"/>
          <w:szCs w:val="24"/>
        </w:rPr>
        <w:t>е</w:t>
      </w:r>
      <w:r w:rsidR="002A3DC0" w:rsidRPr="00483302">
        <w:rPr>
          <w:rFonts w:ascii="Times New Roman" w:hAnsi="Times New Roman" w:cs="Times New Roman"/>
          <w:sz w:val="28"/>
          <w:szCs w:val="24"/>
        </w:rPr>
        <w:t>т</w:t>
      </w:r>
      <w:r>
        <w:rPr>
          <w:rFonts w:ascii="Times New Roman" w:hAnsi="Times New Roman" w:cs="Times New Roman"/>
          <w:sz w:val="28"/>
          <w:szCs w:val="24"/>
        </w:rPr>
        <w:t>е</w:t>
      </w:r>
      <w:r w:rsidR="002A3DC0" w:rsidRPr="00483302">
        <w:rPr>
          <w:rFonts w:ascii="Times New Roman" w:hAnsi="Times New Roman" w:cs="Times New Roman"/>
          <w:sz w:val="28"/>
          <w:szCs w:val="24"/>
        </w:rPr>
        <w:t xml:space="preserve"> первичную </w:t>
      </w:r>
      <w:r w:rsidR="002A3DC0" w:rsidRPr="00483302">
        <w:rPr>
          <w:rFonts w:ascii="Times New Roman" w:hAnsi="Times New Roman" w:cs="Times New Roman"/>
          <w:sz w:val="28"/>
          <w:szCs w:val="24"/>
        </w:rPr>
        <w:lastRenderedPageBreak/>
        <w:t>медико-санитарную помощь.</w:t>
      </w:r>
      <w:r>
        <w:rPr>
          <w:rFonts w:ascii="Times New Roman" w:hAnsi="Times New Roman" w:cs="Times New Roman"/>
          <w:sz w:val="28"/>
          <w:szCs w:val="24"/>
        </w:rPr>
        <w:t xml:space="preserve"> Номер кабинета медицинской профилактики, где начинается проведение </w:t>
      </w:r>
      <w:r w:rsidRPr="00483302">
        <w:rPr>
          <w:rFonts w:ascii="Times New Roman" w:hAnsi="Times New Roman" w:cs="Times New Roman"/>
          <w:sz w:val="28"/>
          <w:szCs w:val="24"/>
        </w:rPr>
        <w:t>профилактическ</w:t>
      </w:r>
      <w:r>
        <w:rPr>
          <w:rFonts w:ascii="Times New Roman" w:hAnsi="Times New Roman" w:cs="Times New Roman"/>
          <w:sz w:val="28"/>
          <w:szCs w:val="24"/>
        </w:rPr>
        <w:t>ого</w:t>
      </w:r>
      <w:r w:rsidRPr="00483302">
        <w:rPr>
          <w:rFonts w:ascii="Times New Roman" w:hAnsi="Times New Roman" w:cs="Times New Roman"/>
          <w:sz w:val="28"/>
          <w:szCs w:val="24"/>
        </w:rPr>
        <w:t xml:space="preserve"> медицинск</w:t>
      </w:r>
      <w:r>
        <w:rPr>
          <w:rFonts w:ascii="Times New Roman" w:hAnsi="Times New Roman" w:cs="Times New Roman"/>
          <w:sz w:val="28"/>
          <w:szCs w:val="24"/>
        </w:rPr>
        <w:t>ого</w:t>
      </w:r>
      <w:r w:rsidRPr="00483302">
        <w:rPr>
          <w:rFonts w:ascii="Times New Roman" w:hAnsi="Times New Roman" w:cs="Times New Roman"/>
          <w:sz w:val="28"/>
          <w:szCs w:val="24"/>
        </w:rPr>
        <w:t xml:space="preserve"> осмотр</w:t>
      </w:r>
      <w:r>
        <w:rPr>
          <w:rFonts w:ascii="Times New Roman" w:hAnsi="Times New Roman" w:cs="Times New Roman"/>
          <w:sz w:val="28"/>
          <w:szCs w:val="24"/>
        </w:rPr>
        <w:t>а</w:t>
      </w:r>
      <w:r w:rsidRPr="00483302">
        <w:rPr>
          <w:rFonts w:ascii="Times New Roman" w:hAnsi="Times New Roman" w:cs="Times New Roman"/>
          <w:sz w:val="28"/>
          <w:szCs w:val="24"/>
        </w:rPr>
        <w:t xml:space="preserve"> и диспансеризаци</w:t>
      </w:r>
      <w:r>
        <w:rPr>
          <w:rFonts w:ascii="Times New Roman" w:hAnsi="Times New Roman" w:cs="Times New Roman"/>
          <w:sz w:val="28"/>
          <w:szCs w:val="24"/>
        </w:rPr>
        <w:t>и, а также график его работы размещены на официальном сайте поликлиники, в которой Вы обслуживаетесь.</w:t>
      </w:r>
    </w:p>
    <w:p w:rsidR="00A36B1C" w:rsidRDefault="00A36B1C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Как пройти диспансеризацию работающему человеку</w:t>
      </w:r>
    </w:p>
    <w:p w:rsidR="00B66849" w:rsidRDefault="00B66849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Согласно статьи 24 Федерального закона Российской Федерации от 21 ноября 2011 г. № 323-ФЗ "Об основах охраны здоровья граждан в Российской Федерации" работодатели обязаны обеспечивать условия для прохождения работниками медицинских осмотров и диспансеризации, а также беспрепятственно отпускать работников для их прохождения.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 С 2019 года работающие граждане при прохождении диспансеризации имеют п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во на освобождение от работы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з в три года, а лица </w:t>
      </w:r>
      <w:proofErr w:type="spellStart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едпенсионного</w:t>
      </w:r>
      <w:proofErr w:type="spellEnd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возраста и пенсионер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ы </w:t>
      </w:r>
      <w:r w:rsidR="00A36B1C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-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раз в год. Граждане также имеют возможность пройти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офилактический медицинский осмотр и диспансеризацию в субботние дни и в вечернее время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  <w:r w:rsidR="00BB2F7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</w:t>
      </w:r>
    </w:p>
    <w:p w:rsidR="00A36B1C" w:rsidRPr="00483302" w:rsidRDefault="00A36B1C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Сроки проведения </w:t>
      </w:r>
      <w:r w:rsidR="00E46B8F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A27736" w:rsidRPr="00A36B1C" w:rsidRDefault="00A36B1C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</w:t>
      </w:r>
      <w:r w:rsidRPr="00A36B1C">
        <w:rPr>
          <w:rFonts w:ascii="Times New Roman" w:hAnsi="Times New Roman" w:cs="Times New Roman"/>
          <w:sz w:val="28"/>
        </w:rPr>
        <w:t>рофилактический медицинский осмотр проводится ежегодно. Диспансеризация в возрасте 18-39 лет проводится 1 раз в 3 года, а в возрасте 40 лет и старше – ежегодно.</w:t>
      </w:r>
    </w:p>
    <w:p w:rsidR="00A36B1C" w:rsidRDefault="00A36B1C" w:rsidP="00483302">
      <w:pPr>
        <w:spacing w:after="0" w:line="240" w:lineRule="auto"/>
        <w:ind w:left="480" w:firstLine="567"/>
        <w:jc w:val="both"/>
        <w:rPr>
          <w:rFonts w:ascii="Times New Roman" w:hAnsi="Times New Roman" w:cs="Times New Roman"/>
          <w:sz w:val="28"/>
          <w:szCs w:val="24"/>
        </w:rPr>
      </w:pPr>
    </w:p>
    <w:p w:rsidR="00A36B1C" w:rsidRDefault="00A36B1C" w:rsidP="00A36B1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hAnsi="Times New Roman" w:cs="Times New Roman"/>
          <w:color w:val="0070C0"/>
          <w:sz w:val="28"/>
          <w:szCs w:val="24"/>
        </w:rPr>
        <w:t xml:space="preserve">Где регистрируются результаты прохождения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профилактического медицинского осмотра и диспансеризации</w:t>
      </w:r>
    </w:p>
    <w:p w:rsidR="002A3DC0" w:rsidRPr="00A36B1C" w:rsidRDefault="00D411D9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>По результатам сведений о прохождении гражданином профилактического медицинского осмотра и диспансеризации</w:t>
      </w:r>
      <w:r w:rsidR="00A36B1C"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заполняется карта учета диспансеризации.</w:t>
      </w:r>
      <w:r w:rsidR="00501BCA" w:rsidRPr="00A36B1C">
        <w:rPr>
          <w:rFonts w:ascii="Times New Roman" w:hAnsi="Times New Roman" w:cs="Times New Roman"/>
          <w:sz w:val="28"/>
          <w:szCs w:val="24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Результаты приемов (осмотров, консультаций), исследований вносятся в медицинскую карту пациента.</w:t>
      </w:r>
    </w:p>
    <w:p w:rsidR="00E46B8F" w:rsidRPr="00483302" w:rsidRDefault="00E46B8F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Регулярное прохождение диспансеризации позволит Вам в значительной степени уменьшить вероятность развития наиболее опасных заболеваний, являющихся основной причиной инвалидности и смертности населения нашей страны или выявить их на ранней стадии развития, когда их лечение наиболее эффективно!</w:t>
      </w:r>
    </w:p>
    <w:sectPr w:rsidR="00B66849" w:rsidRPr="004833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C767C1E"/>
    <w:multiLevelType w:val="multilevel"/>
    <w:tmpl w:val="24A06ACE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0E9879"/>
    <w:multiLevelType w:val="multilevel"/>
    <w:tmpl w:val="86E43E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82EB0C9"/>
    <w:multiLevelType w:val="multilevel"/>
    <w:tmpl w:val="E0BC3CA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D24551C"/>
    <w:multiLevelType w:val="multilevel"/>
    <w:tmpl w:val="D478B8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648A029"/>
    <w:multiLevelType w:val="multilevel"/>
    <w:tmpl w:val="A7C22B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0B38229"/>
    <w:multiLevelType w:val="multilevel"/>
    <w:tmpl w:val="A98AA9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45723D0"/>
    <w:multiLevelType w:val="multilevel"/>
    <w:tmpl w:val="1B584A5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8F8671F"/>
    <w:multiLevelType w:val="multilevel"/>
    <w:tmpl w:val="9E720CD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9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6849"/>
    <w:rsid w:val="00211201"/>
    <w:rsid w:val="00297E7A"/>
    <w:rsid w:val="002A3DC0"/>
    <w:rsid w:val="00320215"/>
    <w:rsid w:val="003242F8"/>
    <w:rsid w:val="00483302"/>
    <w:rsid w:val="00501BCA"/>
    <w:rsid w:val="005C5741"/>
    <w:rsid w:val="007757D1"/>
    <w:rsid w:val="007C4752"/>
    <w:rsid w:val="0082548D"/>
    <w:rsid w:val="008711AC"/>
    <w:rsid w:val="008D3F0D"/>
    <w:rsid w:val="009732C6"/>
    <w:rsid w:val="00A27736"/>
    <w:rsid w:val="00A36B1C"/>
    <w:rsid w:val="00B66849"/>
    <w:rsid w:val="00BB2F79"/>
    <w:rsid w:val="00D036BE"/>
    <w:rsid w:val="00D411D9"/>
    <w:rsid w:val="00D74D5A"/>
    <w:rsid w:val="00E46B8F"/>
    <w:rsid w:val="00E569BC"/>
    <w:rsid w:val="00EA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B668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6849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B66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66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6684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6"/>
    <w:qFormat/>
    <w:rsid w:val="00E46B8F"/>
    <w:pPr>
      <w:spacing w:before="36" w:after="36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unhideWhenUsed/>
    <w:rsid w:val="00E46B8F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E46B8F"/>
  </w:style>
  <w:style w:type="paragraph" w:customStyle="1" w:styleId="FirstParagraph">
    <w:name w:val="First Paragraph"/>
    <w:basedOn w:val="a6"/>
    <w:next w:val="a6"/>
    <w:qFormat/>
    <w:rsid w:val="00D74D5A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D411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B668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6849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B66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66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6684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6"/>
    <w:qFormat/>
    <w:rsid w:val="00E46B8F"/>
    <w:pPr>
      <w:spacing w:before="36" w:after="36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unhideWhenUsed/>
    <w:rsid w:val="00E46B8F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E46B8F"/>
  </w:style>
  <w:style w:type="paragraph" w:customStyle="1" w:styleId="FirstParagraph">
    <w:name w:val="First Paragraph"/>
    <w:basedOn w:val="a6"/>
    <w:next w:val="a6"/>
    <w:qFormat/>
    <w:rsid w:val="00D74D5A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D41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63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ахарова Анна</dc:creator>
  <cp:lastModifiedBy>Лунина Светлана</cp:lastModifiedBy>
  <cp:revision>19</cp:revision>
  <dcterms:created xsi:type="dcterms:W3CDTF">2019-06-26T12:11:00Z</dcterms:created>
  <dcterms:modified xsi:type="dcterms:W3CDTF">2019-07-22T13:23:00Z</dcterms:modified>
</cp:coreProperties>
</file>